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3D2A95" w14:textId="36E22E08" w:rsidR="00330BA5" w:rsidRDefault="000D5528">
      <w:pPr>
        <w:rPr>
          <w:b/>
          <w:bCs/>
        </w:rPr>
      </w:pPr>
      <w:r w:rsidRPr="000D5528">
        <w:rPr>
          <w:b/>
          <w:bCs/>
        </w:rPr>
        <w:t>ADVANCE DATA SCIENCE PROJECT (TTS)</w:t>
      </w:r>
    </w:p>
    <w:p w14:paraId="2C6822E8" w14:textId="1CF0A75B" w:rsidR="00B71EBA" w:rsidRPr="00B71EBA" w:rsidRDefault="00B71EBA">
      <w:r w:rsidRPr="00B71EBA">
        <w:rPr>
          <w:b/>
          <w:bCs/>
        </w:rPr>
        <w:t>Project title:</w:t>
      </w:r>
      <w:r>
        <w:t xml:space="preserve"> TBD</w:t>
      </w:r>
    </w:p>
    <w:p w14:paraId="5B2EB939" w14:textId="63856128" w:rsidR="00B71EBA" w:rsidRPr="00B71EBA" w:rsidRDefault="00B71EBA">
      <w:pPr>
        <w:rPr>
          <w:b/>
          <w:bCs/>
        </w:rPr>
      </w:pPr>
      <w:r>
        <w:rPr>
          <w:b/>
          <w:bCs/>
        </w:rPr>
        <w:t xml:space="preserve">Members: </w:t>
      </w:r>
      <w:r w:rsidRPr="0040635F">
        <w:rPr>
          <w:b/>
          <w:bCs/>
          <w:color w:val="FF0000"/>
        </w:rPr>
        <w:t>Esther</w:t>
      </w:r>
      <w:r>
        <w:t>, George, Kofi, and Me</w:t>
      </w:r>
    </w:p>
    <w:p w14:paraId="250406C1" w14:textId="77777777" w:rsidR="000D5528" w:rsidRDefault="000D5528"/>
    <w:p w14:paraId="3793ADB1" w14:textId="1F956CAF" w:rsidR="00330BA5" w:rsidRPr="00330BA5" w:rsidRDefault="00330BA5">
      <w:pPr>
        <w:rPr>
          <w:b/>
          <w:bCs/>
        </w:rPr>
      </w:pPr>
      <w:r w:rsidRPr="00330BA5">
        <w:rPr>
          <w:b/>
          <w:bCs/>
        </w:rPr>
        <w:t>Aim/Objectives</w:t>
      </w:r>
    </w:p>
    <w:p w14:paraId="080E1C72" w14:textId="4496D74A" w:rsidR="00330BA5" w:rsidRDefault="00330BA5">
      <w:r>
        <w:t>This project aims to create a multivariate machine learning</w:t>
      </w:r>
      <w:r w:rsidR="006B5600">
        <w:t xml:space="preserve"> (ML)</w:t>
      </w:r>
      <w:r>
        <w:t xml:space="preserve"> predictive model that predicts two or more dependent variable</w:t>
      </w:r>
      <w:r w:rsidR="00C507F3">
        <w:t>s</w:t>
      </w:r>
      <w:r>
        <w:t xml:space="preserve"> (DV, i.e., the Y’s) at the same time from the same set of independent variable</w:t>
      </w:r>
      <w:r w:rsidR="00C507F3">
        <w:t>s</w:t>
      </w:r>
      <w:r>
        <w:t xml:space="preserve"> (IV, i.e., the X’s). The DVs must have at least one (1) categorical and one (1) continu</w:t>
      </w:r>
      <w:r w:rsidR="00C507F3">
        <w:t>ou</w:t>
      </w:r>
      <w:r>
        <w:t>s variable. The IVs can be a mixture of categorical and continu</w:t>
      </w:r>
      <w:r w:rsidR="00C507F3">
        <w:t>ou</w:t>
      </w:r>
      <w:r>
        <w:t>s variables.</w:t>
      </w:r>
    </w:p>
    <w:p w14:paraId="6302A2C2" w14:textId="64D7C3DE" w:rsidR="00330BA5" w:rsidRDefault="00330BA5">
      <w:r>
        <w:t xml:space="preserve">We hope to investigate different techniques to facilitate </w:t>
      </w:r>
      <w:r w:rsidR="00C507F3">
        <w:t>creating a model that</w:t>
      </w:r>
      <w:r>
        <w:t xml:space="preserve"> will classify and regress </w:t>
      </w:r>
      <w:r w:rsidR="00C507F3">
        <w:t>over a</w:t>
      </w:r>
      <w:r>
        <w:t xml:space="preserve"> set of IVs. The motive is to creat</w:t>
      </w:r>
      <w:r w:rsidR="001A6BD3">
        <w:t>e a model capable of estimating both the type (class) and size (magnitude) of a criterion we hope to investigate.</w:t>
      </w:r>
    </w:p>
    <w:p w14:paraId="1493C79B" w14:textId="77777777" w:rsidR="00330BA5" w:rsidRDefault="00330BA5"/>
    <w:p w14:paraId="0D462C03" w14:textId="1BD50968" w:rsidR="00330BA5" w:rsidRPr="00330BA5" w:rsidRDefault="00330BA5">
      <w:pPr>
        <w:rPr>
          <w:b/>
          <w:bCs/>
        </w:rPr>
      </w:pPr>
      <w:r w:rsidRPr="00330BA5">
        <w:rPr>
          <w:b/>
          <w:bCs/>
        </w:rPr>
        <w:t>Scope</w:t>
      </w:r>
    </w:p>
    <w:p w14:paraId="56D698AC" w14:textId="2D20285B" w:rsidR="00330BA5" w:rsidRDefault="00330BA5" w:rsidP="000D5528">
      <w:pPr>
        <w:pStyle w:val="ListParagraph"/>
        <w:numPr>
          <w:ilvl w:val="0"/>
          <w:numId w:val="1"/>
        </w:numPr>
      </w:pPr>
      <w:r>
        <w:t xml:space="preserve">Find </w:t>
      </w:r>
      <w:r w:rsidR="000D5528">
        <w:t xml:space="preserve">a multivariate </w:t>
      </w:r>
      <w:r>
        <w:t>dataset</w:t>
      </w:r>
      <w:r w:rsidR="000D5528">
        <w:t xml:space="preserve"> from a legitimate repository</w:t>
      </w:r>
    </w:p>
    <w:p w14:paraId="3CE1AA9E" w14:textId="44820380" w:rsidR="000D5528" w:rsidRDefault="006B5600" w:rsidP="000D5528">
      <w:pPr>
        <w:pStyle w:val="ListParagraph"/>
        <w:numPr>
          <w:ilvl w:val="0"/>
          <w:numId w:val="1"/>
        </w:numPr>
      </w:pPr>
      <w:r>
        <w:t>Perform an exploratory data analysis on it using pandas or other python packages, for example</w:t>
      </w:r>
      <w:r w:rsidR="00C507F3">
        <w:t>,</w:t>
      </w:r>
      <w:r>
        <w:t xml:space="preserve"> k-lib. </w:t>
      </w:r>
    </w:p>
    <w:p w14:paraId="0D739B67" w14:textId="415383F1" w:rsidR="006B5600" w:rsidRDefault="006B5600" w:rsidP="000D5528">
      <w:pPr>
        <w:pStyle w:val="ListParagraph"/>
        <w:numPr>
          <w:ilvl w:val="0"/>
          <w:numId w:val="1"/>
        </w:numPr>
      </w:pPr>
      <w:r>
        <w:t>Preprocess the data and perform feature engineering</w:t>
      </w:r>
      <w:r w:rsidR="000C2BC7">
        <w:t xml:space="preserve"> (FE)</w:t>
      </w:r>
      <w:r>
        <w:t xml:space="preserve"> to investigate the influence of different techniques on our model.</w:t>
      </w:r>
    </w:p>
    <w:p w14:paraId="2D4BF265" w14:textId="5F9EAD9A" w:rsidR="006B5600" w:rsidRDefault="006B5600" w:rsidP="000D5528">
      <w:pPr>
        <w:pStyle w:val="ListParagraph"/>
        <w:numPr>
          <w:ilvl w:val="0"/>
          <w:numId w:val="1"/>
        </w:numPr>
      </w:pPr>
      <w:r>
        <w:t>Select multiple ML algorithms capable of active combine classification and regression.</w:t>
      </w:r>
    </w:p>
    <w:p w14:paraId="135CDD4C" w14:textId="38CDEE93" w:rsidR="000C2BC7" w:rsidRDefault="006B5600" w:rsidP="000D5528">
      <w:pPr>
        <w:pStyle w:val="ListParagraph"/>
        <w:numPr>
          <w:ilvl w:val="0"/>
          <w:numId w:val="1"/>
        </w:numPr>
      </w:pPr>
      <w:r>
        <w:t>Create a pipeline to build the model combining the ML algorithms, feature engineering techniques,</w:t>
      </w:r>
      <w:r w:rsidR="000C2BC7">
        <w:t xml:space="preserve"> and tunning of the algorithms hyper</w:t>
      </w:r>
      <w:r w:rsidR="00C507F3">
        <w:t>-</w:t>
      </w:r>
      <w:r w:rsidR="000C2BC7">
        <w:t>parameters.</w:t>
      </w:r>
    </w:p>
    <w:p w14:paraId="32A68196" w14:textId="55D056C0" w:rsidR="000C2BC7" w:rsidRDefault="000C2BC7" w:rsidP="000D5528">
      <w:pPr>
        <w:pStyle w:val="ListParagraph"/>
        <w:numPr>
          <w:ilvl w:val="0"/>
          <w:numId w:val="1"/>
        </w:numPr>
      </w:pPr>
      <w:r>
        <w:t>Optimize the model by permutating over the different FE techniques and the hyper</w:t>
      </w:r>
      <w:r w:rsidR="00C507F3">
        <w:t>-</w:t>
      </w:r>
      <w:r>
        <w:t>parameters to obtain the optimum model(s).</w:t>
      </w:r>
    </w:p>
    <w:p w14:paraId="0A462553" w14:textId="0A6A8677" w:rsidR="000C2BC7" w:rsidRDefault="000C2BC7" w:rsidP="000D5528">
      <w:pPr>
        <w:pStyle w:val="ListParagraph"/>
        <w:numPr>
          <w:ilvl w:val="0"/>
          <w:numId w:val="1"/>
        </w:numPr>
      </w:pPr>
      <w:r>
        <w:t>Perform Y-scrambling to test the robustness of the model</w:t>
      </w:r>
      <w:r w:rsidR="001E5586">
        <w:t>.</w:t>
      </w:r>
    </w:p>
    <w:p w14:paraId="33B543F9" w14:textId="4C2E174E" w:rsidR="00500045" w:rsidRDefault="00500045" w:rsidP="000D5528">
      <w:pPr>
        <w:pStyle w:val="ListParagraph"/>
        <w:numPr>
          <w:ilvl w:val="0"/>
          <w:numId w:val="1"/>
        </w:numPr>
      </w:pPr>
      <w:r>
        <w:t>Save the model using pickle for future use.</w:t>
      </w:r>
    </w:p>
    <w:p w14:paraId="052240AE" w14:textId="4854C817" w:rsidR="0057013F" w:rsidRDefault="001E5586" w:rsidP="000D5528">
      <w:pPr>
        <w:pStyle w:val="ListParagraph"/>
        <w:numPr>
          <w:ilvl w:val="0"/>
          <w:numId w:val="1"/>
        </w:numPr>
      </w:pPr>
      <w:r>
        <w:t>If time permits</w:t>
      </w:r>
      <w:r w:rsidR="00C507F3">
        <w:t>, we can</w:t>
      </w:r>
      <w:r>
        <w:t xml:space="preserve"> create a </w:t>
      </w:r>
      <w:proofErr w:type="spellStart"/>
      <w:r>
        <w:t>Streamlit</w:t>
      </w:r>
      <w:proofErr w:type="spellEnd"/>
      <w:r>
        <w:t xml:space="preserve"> app from this project.</w:t>
      </w:r>
    </w:p>
    <w:p w14:paraId="5DDB8ED6" w14:textId="77777777" w:rsidR="0057013F" w:rsidRDefault="0057013F" w:rsidP="0057013F"/>
    <w:p w14:paraId="77C8F0F0" w14:textId="77777777" w:rsidR="0057013F" w:rsidRPr="0057013F" w:rsidRDefault="0057013F" w:rsidP="0057013F">
      <w:pPr>
        <w:rPr>
          <w:b/>
          <w:bCs/>
        </w:rPr>
      </w:pPr>
      <w:r w:rsidRPr="0057013F">
        <w:rPr>
          <w:b/>
          <w:bCs/>
        </w:rPr>
        <w:t>Candidate datasets</w:t>
      </w:r>
    </w:p>
    <w:p w14:paraId="6576E833" w14:textId="6773A149" w:rsidR="006B5600" w:rsidRDefault="001D43B7" w:rsidP="00B71EBA">
      <w:pPr>
        <w:pStyle w:val="ListParagraph"/>
        <w:numPr>
          <w:ilvl w:val="0"/>
          <w:numId w:val="2"/>
        </w:numPr>
      </w:pPr>
      <w:r>
        <w:t>Wisconsin Breast Cancer Prognosis</w:t>
      </w:r>
      <w:r w:rsidR="00C24888">
        <w:t xml:space="preserve"> (Classification </w:t>
      </w:r>
      <w:r w:rsidR="00C24888" w:rsidRPr="00B71EBA">
        <w:rPr>
          <w:b/>
          <w:bCs/>
        </w:rPr>
        <w:t>and/or</w:t>
      </w:r>
      <w:r w:rsidR="00C24888">
        <w:t xml:space="preserve"> Regression)</w:t>
      </w:r>
    </w:p>
    <w:p w14:paraId="4D6641EB" w14:textId="2F2B23E6" w:rsidR="001D43B7" w:rsidRDefault="001D43B7" w:rsidP="00B71EBA">
      <w:pPr>
        <w:pStyle w:val="ListParagraph"/>
        <w:numPr>
          <w:ilvl w:val="0"/>
          <w:numId w:val="2"/>
        </w:numPr>
      </w:pPr>
      <w:r>
        <w:t>Wine Quality</w:t>
      </w:r>
      <w:r w:rsidR="00C24888">
        <w:t xml:space="preserve"> (Classification </w:t>
      </w:r>
      <w:r w:rsidR="00C24888" w:rsidRPr="00B71EBA">
        <w:rPr>
          <w:b/>
          <w:bCs/>
        </w:rPr>
        <w:t>or</w:t>
      </w:r>
      <w:r w:rsidR="00C24888">
        <w:t xml:space="preserve"> Regression)</w:t>
      </w:r>
    </w:p>
    <w:p w14:paraId="250CF2BE" w14:textId="74ADA973" w:rsidR="0040219D" w:rsidRDefault="001559E4" w:rsidP="00B71EBA">
      <w:pPr>
        <w:pStyle w:val="ListParagraph"/>
        <w:numPr>
          <w:ilvl w:val="0"/>
          <w:numId w:val="2"/>
        </w:numPr>
      </w:pPr>
      <w:r>
        <w:t xml:space="preserve">Students’ Performance  (Classification </w:t>
      </w:r>
      <w:r w:rsidRPr="00B71EBA">
        <w:rPr>
          <w:b/>
          <w:bCs/>
        </w:rPr>
        <w:t>and/or</w:t>
      </w:r>
      <w:r>
        <w:t xml:space="preserve"> Regression)</w:t>
      </w:r>
    </w:p>
    <w:p w14:paraId="454A95E4" w14:textId="59652212" w:rsidR="00B71EBA" w:rsidRDefault="00B71EBA" w:rsidP="0057013F"/>
    <w:p w14:paraId="17D8E901" w14:textId="0B6B9D21" w:rsidR="00B71EBA" w:rsidRPr="00B71EBA" w:rsidRDefault="00B71EBA" w:rsidP="0057013F">
      <w:pPr>
        <w:rPr>
          <w:b/>
          <w:bCs/>
        </w:rPr>
      </w:pPr>
      <w:r w:rsidRPr="00B71EBA">
        <w:rPr>
          <w:b/>
          <w:bCs/>
          <w:color w:val="FF0000"/>
        </w:rPr>
        <w:t>NOTE:</w:t>
      </w:r>
    </w:p>
    <w:p w14:paraId="3A77A6AC" w14:textId="14B0D63C" w:rsidR="00B71EBA" w:rsidRDefault="00B71EBA" w:rsidP="0057013F">
      <w:r>
        <w:t xml:space="preserve">We don’t have to </w:t>
      </w:r>
      <w:r w:rsidR="00C507F3">
        <w:t>achieve</w:t>
      </w:r>
      <w:r>
        <w:t xml:space="preserve"> </w:t>
      </w:r>
      <w:r w:rsidR="00C507F3">
        <w:t>everything on</w:t>
      </w:r>
      <w:r>
        <w:t xml:space="preserve"> the list </w:t>
      </w:r>
      <w:r w:rsidR="00C507F3">
        <w:t>for</w:t>
      </w:r>
      <w:r>
        <w:t xml:space="preserve"> the scope section. Th</w:t>
      </w:r>
      <w:r w:rsidR="00C507F3">
        <w:t>is</w:t>
      </w:r>
      <w:r>
        <w:t xml:space="preserve"> write-up is just a suggestion.</w:t>
      </w:r>
    </w:p>
    <w:sectPr w:rsidR="00B71E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E4EDB"/>
    <w:multiLevelType w:val="hybridMultilevel"/>
    <w:tmpl w:val="261EB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3A3D0B"/>
    <w:multiLevelType w:val="hybridMultilevel"/>
    <w:tmpl w:val="0BD42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sjS2tDA0szA1MjRU0lEKTi0uzszPAykwqgUACZkK6iwAAAA="/>
  </w:docVars>
  <w:rsids>
    <w:rsidRoot w:val="00330BA5"/>
    <w:rsid w:val="000C2BC7"/>
    <w:rsid w:val="000D5528"/>
    <w:rsid w:val="001559E4"/>
    <w:rsid w:val="001A6BD3"/>
    <w:rsid w:val="001D43B7"/>
    <w:rsid w:val="001E5586"/>
    <w:rsid w:val="00330BA5"/>
    <w:rsid w:val="0040219D"/>
    <w:rsid w:val="0040635F"/>
    <w:rsid w:val="00500045"/>
    <w:rsid w:val="0057013F"/>
    <w:rsid w:val="006B5600"/>
    <w:rsid w:val="009F0B5A"/>
    <w:rsid w:val="00B71EBA"/>
    <w:rsid w:val="00B776EA"/>
    <w:rsid w:val="00C24888"/>
    <w:rsid w:val="00C50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E64AA"/>
  <w15:chartTrackingRefBased/>
  <w15:docId w15:val="{589821BE-6A74-40EF-A084-3864D5966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Dadzie</dc:creator>
  <cp:keywords/>
  <dc:description/>
  <cp:lastModifiedBy>Emmanuel Dadzie</cp:lastModifiedBy>
  <cp:revision>16</cp:revision>
  <dcterms:created xsi:type="dcterms:W3CDTF">2021-03-03T07:16:00Z</dcterms:created>
  <dcterms:modified xsi:type="dcterms:W3CDTF">2021-03-03T16:36:00Z</dcterms:modified>
</cp:coreProperties>
</file>